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37285bf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37285bf-0c53-11ec-815f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1:53:1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J0lEQVR42s1WwQ0DMQizuoD335INqG3afvqpBI+ik5LcwzJgnKC/ovBX/wCwmmwvOTzwHb/+Q7P1lSGrc9jigYnw9+ECz5mDd3hQrqoeL/DMSlVTCXlRP7f0Ewf9dYigE+ZoaFs/UVIIGd5v8VBuhCqXTa37IYbSi5uRBq/5VStXS5leDvSiTPHSsyBryy/qc5qmCctwyc+uUpzMs2z7YU2LV7/GZdsPZkDKWVuFXONJK0xXcKG/yoi8vYXYz5vtGeGnfE/42aVURYP2Bb8Y9JjCgT+HWozLolnzEzOPm/2gnP2aX/prwFjhiT/bmcOVvLg/7ALxZx7oL/ScZ3Ws6+D+jf/NyNUNnr1gRu/ifYCRclfeCSfvK9duSnnzPpht1f7++Ov37hMDgGD70+r/Kg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s Qlinkwirless LTE/internet service down for Akron, Ohio?</w:t>
      </w:r>
    </w:p>
    <w:bookmarkStart w:id="25" w:name="igtaqh3l-mar-27-2022-1149-pm"/>
    <w:p>
      <w:pPr>
        <w:pStyle w:val="Heading2"/>
      </w:pPr>
      <w:r>
        <w:t xml:space="preserve">iGtaQH3l —</w:t>
      </w:r>
      <w:r>
        <w:t xml:space="preserve"> </w:t>
      </w:r>
      <w:hyperlink r:id="rId24">
        <w:r>
          <w:rPr>
            <w:rStyle w:val="Hyperlink"/>
          </w:rPr>
          <w:t xml:space="preserve">Mar 27, 2022 11:49 pm</w:t>
        </w:r>
      </w:hyperlink>
    </w:p>
    <w:p>
      <w:pPr>
        <w:pStyle w:val="FirstParagraph"/>
      </w:pPr>
      <w:r>
        <w:t xml:space="preserve">I am in Ohio..my service out since about noon 3/27/2022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37285bf-0c53-11ec-815f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1:53:1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537285bf-0c53-11ec-815f-040140774501" TargetMode="External" /><Relationship Type="http://schemas.openxmlformats.org/officeDocument/2006/relationships/hyperlink" Id="rId24" Target="https://my.remarkbox.com/f85b4eeb-fb53-11ea-865d-040140774501#05e187dc-ae4a-11ec-a4fe-b1c8c4ae987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537285bf-0c53-11ec-815f-040140774501" TargetMode="External" /><Relationship Type="http://schemas.openxmlformats.org/officeDocument/2006/relationships/hyperlink" Id="rId24" Target="https://my.remarkbox.com/f85b4eeb-fb53-11ea-865d-040140774501#05e187dc-ae4a-11ec-a4fe-b1c8c4ae987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37285bf</dc:title>
  <dc:creator/>
  <cp:keywords/>
  <dcterms:created xsi:type="dcterms:W3CDTF">2026-05-03T11:53:19Z</dcterms:created>
  <dcterms:modified xsi:type="dcterms:W3CDTF">2026-05-03T11:5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